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42F1" w:rsidRDefault="000942F1" w:rsidP="00316770">
      <w:pPr>
        <w:sectPr w:rsidR="000942F1" w:rsidSect="00231C8D">
          <w:headerReference w:type="default" r:id="rId8"/>
          <w:footerReference w:type="default" r:id="rId9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  <w:bookmarkStart w:id="0" w:name="_GoBack"/>
      <w:bookmarkEnd w:id="0"/>
    </w:p>
    <w:p w:rsidR="009C4A1D" w:rsidRDefault="009C4A1D" w:rsidP="009C4A1D">
      <w:pPr>
        <w:pStyle w:val="Heading2"/>
        <w:spacing w:before="0"/>
      </w:pPr>
      <w:r>
        <w:rPr>
          <w:iCs/>
          <w:caps w:val="0"/>
          <w:szCs w:val="22"/>
        </w:rPr>
        <w:lastRenderedPageBreak/>
        <w:t>TECHNOLOGIES</w:t>
      </w:r>
    </w:p>
    <w:p w:rsidR="005A0CFA" w:rsidRPr="00654D9F" w:rsidRDefault="005A0CFA" w:rsidP="00544AC1">
      <w:pPr>
        <w:pStyle w:val="NoSpacing"/>
        <w:pBdr>
          <w:bottom w:val="dotted" w:sz="4" w:space="1" w:color="808080" w:themeColor="background1" w:themeShade="80"/>
          <w:between w:val="dotted" w:sz="4" w:space="1" w:color="808080" w:themeColor="background1" w:themeShade="80"/>
        </w:pBdr>
        <w:jc w:val="both"/>
        <w:rPr>
          <w:sz w:val="16"/>
        </w:rPr>
      </w:pPr>
      <w:r w:rsidRPr="00654D9F">
        <w:rPr>
          <w:sz w:val="16"/>
        </w:rPr>
        <w:t>HDFS, Zookeeper, Apache Spark, Java, Spring, JSP, Servlets, Hibernate, JAX-RS, Web Services (SOAP &amp; REST), Javascript, JQuery, AngularJS, Dock</w:t>
      </w:r>
      <w:r w:rsidR="00F77A72" w:rsidRPr="00654D9F">
        <w:rPr>
          <w:sz w:val="16"/>
        </w:rPr>
        <w:t xml:space="preserve">er, Linux, MySQL, Oracle, </w:t>
      </w:r>
      <w:proofErr w:type="spellStart"/>
      <w:r w:rsidR="00F77A72" w:rsidRPr="00654D9F">
        <w:rPr>
          <w:sz w:val="16"/>
        </w:rPr>
        <w:t>Httpd</w:t>
      </w:r>
      <w:proofErr w:type="spellEnd"/>
    </w:p>
    <w:p w:rsidR="009C4A1D" w:rsidRPr="005A0CFA" w:rsidRDefault="009C4A1D" w:rsidP="009C4A1D">
      <w:pPr>
        <w:pStyle w:val="Heading2"/>
        <w:rPr>
          <w:rFonts w:eastAsiaTheme="minorHAnsi" w:cstheme="minorBidi"/>
          <w:b w:val="0"/>
          <w:bCs w:val="0"/>
          <w:caps w:val="0"/>
          <w:color w:val="7F7F7F" w:themeColor="text1" w:themeTint="80"/>
          <w:spacing w:val="0"/>
          <w:sz w:val="14"/>
          <w:szCs w:val="22"/>
        </w:rPr>
      </w:pPr>
      <w:r>
        <w:t>Education</w:t>
      </w:r>
    </w:p>
    <w:p w:rsidR="008D270F" w:rsidRPr="00654D9F" w:rsidRDefault="00E222BC" w:rsidP="00791D48">
      <w:pPr>
        <w:pStyle w:val="NoSpacing"/>
        <w:pBdr>
          <w:bottom w:val="dotted" w:sz="4" w:space="0" w:color="808080" w:themeColor="background1" w:themeShade="80"/>
          <w:between w:val="dotted" w:sz="4" w:space="1" w:color="808080" w:themeColor="background1" w:themeShade="80"/>
        </w:pBdr>
        <w:rPr>
          <w:sz w:val="16"/>
        </w:rPr>
      </w:pPr>
      <w:r w:rsidRPr="00654D9F">
        <w:rPr>
          <w:sz w:val="16"/>
        </w:rPr>
        <w:t>M</w:t>
      </w:r>
      <w:r w:rsidR="00E822F4" w:rsidRPr="00654D9F">
        <w:rPr>
          <w:sz w:val="16"/>
        </w:rPr>
        <w:t>asters in Computer Application</w:t>
      </w:r>
      <w:r w:rsidRPr="00654D9F">
        <w:rPr>
          <w:sz w:val="16"/>
        </w:rPr>
        <w:t>, 2010</w:t>
      </w:r>
    </w:p>
    <w:p w:rsidR="00316770" w:rsidRDefault="00316770" w:rsidP="009C4A1D"/>
    <w:p w:rsidR="00412253" w:rsidRDefault="00412253" w:rsidP="00412253">
      <w:pPr>
        <w:pStyle w:val="Heading2"/>
      </w:pPr>
      <w:r>
        <w:t>CONTRIBUTIONS</w:t>
      </w:r>
    </w:p>
    <w:p w:rsidR="00412253" w:rsidRDefault="00412253" w:rsidP="00412253">
      <w:pPr>
        <w:pStyle w:val="ListParagraph"/>
        <w:numPr>
          <w:ilvl w:val="0"/>
          <w:numId w:val="9"/>
        </w:numPr>
      </w:pPr>
      <w:proofErr w:type="spellStart"/>
      <w:r>
        <w:t>Github</w:t>
      </w:r>
      <w:proofErr w:type="spellEnd"/>
    </w:p>
    <w:p w:rsidR="00412253" w:rsidRDefault="00412253" w:rsidP="00412253">
      <w:pPr>
        <w:pStyle w:val="ListParagraph"/>
        <w:numPr>
          <w:ilvl w:val="0"/>
          <w:numId w:val="9"/>
        </w:numPr>
      </w:pPr>
      <w:r>
        <w:t>Personal Blog</w:t>
      </w:r>
    </w:p>
    <w:p w:rsidR="00412253" w:rsidRDefault="00412253" w:rsidP="00412253">
      <w:pPr>
        <w:pStyle w:val="ListParagraph"/>
        <w:numPr>
          <w:ilvl w:val="0"/>
          <w:numId w:val="9"/>
        </w:numPr>
      </w:pPr>
      <w:r>
        <w:t>Wiki Pages</w:t>
      </w:r>
    </w:p>
    <w:p w:rsidR="00412253" w:rsidRPr="006A5FA3" w:rsidRDefault="00412253" w:rsidP="00412253">
      <w:pPr>
        <w:pStyle w:val="ListParagraph"/>
        <w:numPr>
          <w:ilvl w:val="0"/>
          <w:numId w:val="9"/>
        </w:numPr>
      </w:pPr>
      <w:r>
        <w:t>Etc.</w:t>
      </w:r>
    </w:p>
    <w:p w:rsidR="00412253" w:rsidRDefault="00412253" w:rsidP="009C4A1D"/>
    <w:p w:rsidR="00E222BC" w:rsidRDefault="0067085E" w:rsidP="00B3713B">
      <w:pPr>
        <w:pStyle w:val="Heading2"/>
        <w:spacing w:before="0"/>
      </w:pPr>
      <w:r>
        <w:br w:type="column"/>
      </w:r>
      <w:r w:rsidR="00B02DCA">
        <w:lastRenderedPageBreak/>
        <w:t xml:space="preserve">SUMMARY </w:t>
      </w:r>
    </w:p>
    <w:p w:rsidR="00F77A72" w:rsidRPr="00F77A72" w:rsidRDefault="0029058B" w:rsidP="00E54A51">
      <w:pPr>
        <w:spacing w:after="0"/>
        <w:jc w:val="both"/>
      </w:pPr>
      <w:r>
        <w:t>&lt;Employee Name&gt;</w:t>
      </w:r>
      <w:r w:rsidR="00B02DCA" w:rsidRPr="00F77A72">
        <w:t xml:space="preserve"> </w:t>
      </w:r>
      <w:r w:rsidR="00B64DC9">
        <w:t xml:space="preserve">e.g., </w:t>
      </w:r>
      <w:r w:rsidR="00B02DCA" w:rsidRPr="00F77A72">
        <w:t xml:space="preserve">has strong coding skills in Java and </w:t>
      </w:r>
      <w:r w:rsidR="00412253">
        <w:t>fair knowledge of</w:t>
      </w:r>
      <w:r w:rsidR="00B02DCA" w:rsidRPr="00F77A72">
        <w:t xml:space="preserve"> web apps. He understands and has built REST APIs. </w:t>
      </w:r>
      <w:proofErr w:type="spellStart"/>
      <w:r w:rsidR="00B02DCA" w:rsidRPr="00F77A72">
        <w:t>He</w:t>
      </w:r>
      <w:r>
        <w:t>/She</w:t>
      </w:r>
      <w:proofErr w:type="spellEnd"/>
      <w:r w:rsidR="00B02DCA" w:rsidRPr="00F77A72">
        <w:t xml:space="preserve"> has created standalone tools and pluggable components, and has extensively worked with SOA and microservices.</w:t>
      </w:r>
      <w:r w:rsidR="00F77A72" w:rsidRPr="00F77A72">
        <w:t xml:space="preserve"> </w:t>
      </w:r>
      <w:proofErr w:type="spellStart"/>
      <w:r w:rsidR="00F77A72">
        <w:t>He</w:t>
      </w:r>
      <w:r>
        <w:t>/She</w:t>
      </w:r>
      <w:proofErr w:type="spellEnd"/>
      <w:r w:rsidR="00F77A72">
        <w:t xml:space="preserve"> was part of the platform engineering team that worked on several </w:t>
      </w:r>
      <w:r w:rsidR="00F77A72" w:rsidRPr="00F77A72">
        <w:t>distributed systems</w:t>
      </w:r>
      <w:r w:rsidR="004B51D2">
        <w:t xml:space="preserve">. </w:t>
      </w:r>
    </w:p>
    <w:p w:rsidR="00E54A51" w:rsidRDefault="00E54A51" w:rsidP="00E54A51">
      <w:pPr>
        <w:spacing w:after="0"/>
        <w:rPr>
          <w:rFonts w:eastAsiaTheme="majorEastAsia" w:cstheme="majorBidi"/>
          <w:b/>
          <w:bCs/>
          <w:caps/>
          <w:color w:val="000000" w:themeColor="text1"/>
          <w:spacing w:val="-8"/>
          <w:sz w:val="28"/>
          <w:szCs w:val="26"/>
        </w:rPr>
      </w:pPr>
    </w:p>
    <w:p w:rsidR="00E54A51" w:rsidRDefault="00861727" w:rsidP="00E54A51">
      <w:pPr>
        <w:spacing w:after="0"/>
      </w:pPr>
      <w:r w:rsidRPr="00E54A51">
        <w:rPr>
          <w:rFonts w:eastAsiaTheme="majorEastAsia" w:cstheme="majorBidi"/>
          <w:b/>
          <w:bCs/>
          <w:caps/>
          <w:color w:val="000000" w:themeColor="text1"/>
          <w:spacing w:val="-8"/>
          <w:sz w:val="28"/>
          <w:szCs w:val="26"/>
        </w:rPr>
        <w:t>EXPERIENCE</w:t>
      </w:r>
      <w:r>
        <w:t xml:space="preserve"> </w:t>
      </w:r>
    </w:p>
    <w:p w:rsidR="00E54A51" w:rsidRDefault="00E54A51" w:rsidP="00E54A51">
      <w:pPr>
        <w:spacing w:after="0"/>
      </w:pPr>
    </w:p>
    <w:p w:rsidR="00642F23" w:rsidRPr="00642F23" w:rsidRDefault="00544AC1" w:rsidP="00642F23">
      <w:pPr>
        <w:rPr>
          <w:b/>
        </w:rPr>
      </w:pPr>
      <w:r>
        <w:t>&lt;</w:t>
      </w:r>
      <w:r w:rsidR="00256CA4">
        <w:rPr>
          <w:b/>
        </w:rPr>
        <w:t>C</w:t>
      </w:r>
      <w:r w:rsidR="00E54A51">
        <w:rPr>
          <w:b/>
        </w:rPr>
        <w:t xml:space="preserve">urrent </w:t>
      </w:r>
      <w:r w:rsidR="00256CA4">
        <w:rPr>
          <w:b/>
        </w:rPr>
        <w:t>name</w:t>
      </w:r>
      <w:r>
        <w:rPr>
          <w:b/>
        </w:rPr>
        <w:t>&gt;</w:t>
      </w:r>
      <w:r w:rsidR="00256CA4">
        <w:rPr>
          <w:b/>
        </w:rPr>
        <w:t xml:space="preserve">, </w:t>
      </w:r>
      <w:r>
        <w:rPr>
          <w:b/>
        </w:rPr>
        <w:t>&lt;</w:t>
      </w:r>
      <w:r w:rsidR="001D2153">
        <w:rPr>
          <w:b/>
        </w:rPr>
        <w:t>Designation</w:t>
      </w:r>
      <w:r>
        <w:rPr>
          <w:b/>
        </w:rPr>
        <w:t>&gt;</w:t>
      </w:r>
    </w:p>
    <w:p w:rsidR="00642F23" w:rsidRDefault="00642F23" w:rsidP="00642F23">
      <w:r>
        <w:t>November 2014 – present (1 year 7 months), Hyderabad, India</w:t>
      </w:r>
    </w:p>
    <w:p w:rsidR="00642F23" w:rsidRPr="00654D9F" w:rsidRDefault="00642F23" w:rsidP="00642F23">
      <w:pPr>
        <w:pStyle w:val="NoSpacing"/>
        <w:rPr>
          <w:sz w:val="16"/>
        </w:rPr>
      </w:pPr>
      <w:r w:rsidRPr="00654D9F">
        <w:rPr>
          <w:sz w:val="16"/>
        </w:rPr>
        <w:t>Involved in product development for</w:t>
      </w:r>
      <w:r w:rsidR="00B64DC9">
        <w:rPr>
          <w:sz w:val="16"/>
        </w:rPr>
        <w:t xml:space="preserve"> a customer using Java, Spring </w:t>
      </w:r>
      <w:r w:rsidRPr="00654D9F">
        <w:rPr>
          <w:sz w:val="16"/>
        </w:rPr>
        <w:t>and other technologies.</w:t>
      </w:r>
    </w:p>
    <w:p w:rsidR="00642F23" w:rsidRDefault="00642F23" w:rsidP="00642F23"/>
    <w:p w:rsidR="00642F23" w:rsidRPr="00642F23" w:rsidRDefault="00520064" w:rsidP="00642F23">
      <w:pPr>
        <w:rPr>
          <w:b/>
        </w:rPr>
      </w:pPr>
      <w:r>
        <w:rPr>
          <w:b/>
        </w:rPr>
        <w:t>&lt;Previous company name&gt;</w:t>
      </w:r>
      <w:r w:rsidR="00256CA4">
        <w:rPr>
          <w:b/>
        </w:rPr>
        <w:t xml:space="preserve">, </w:t>
      </w:r>
      <w:r w:rsidR="001D2153">
        <w:rPr>
          <w:b/>
        </w:rPr>
        <w:t>&lt;Designation&gt;</w:t>
      </w:r>
    </w:p>
    <w:p w:rsidR="00642F23" w:rsidRDefault="00642F23" w:rsidP="00642F23">
      <w:r>
        <w:t>May 2010 – November 2014 (4 years 7 months), Hyderabad, India</w:t>
      </w:r>
    </w:p>
    <w:p w:rsidR="00B3713B" w:rsidRPr="00654D9F" w:rsidRDefault="00642F23" w:rsidP="00642F23">
      <w:pPr>
        <w:pStyle w:val="NoSpacing"/>
        <w:rPr>
          <w:sz w:val="16"/>
        </w:rPr>
      </w:pPr>
      <w:r w:rsidRPr="00654D9F">
        <w:rPr>
          <w:sz w:val="16"/>
        </w:rPr>
        <w:t xml:space="preserve">Develop application on top of </w:t>
      </w:r>
      <w:proofErr w:type="spellStart"/>
      <w:r w:rsidRPr="00654D9F">
        <w:rPr>
          <w:sz w:val="16"/>
        </w:rPr>
        <w:t>Cordys</w:t>
      </w:r>
      <w:proofErr w:type="spellEnd"/>
      <w:r w:rsidRPr="00654D9F">
        <w:rPr>
          <w:sz w:val="16"/>
        </w:rPr>
        <w:t xml:space="preserve"> platform called BOP.</w:t>
      </w:r>
    </w:p>
    <w:p w:rsidR="00B3713B" w:rsidRDefault="00B3713B" w:rsidP="00B3713B">
      <w:pPr>
        <w:pStyle w:val="Heading2"/>
      </w:pPr>
      <w:r>
        <w:t>Projects</w:t>
      </w:r>
    </w:p>
    <w:p w:rsidR="00B3713B" w:rsidRPr="00B3713B" w:rsidRDefault="00654D9F" w:rsidP="00B3713B">
      <w:pPr>
        <w:rPr>
          <w:b/>
        </w:rPr>
      </w:pPr>
      <w:r>
        <w:rPr>
          <w:b/>
        </w:rPr>
        <w:t>&lt;</w:t>
      </w:r>
      <w:r w:rsidR="004B51D2">
        <w:rPr>
          <w:b/>
        </w:rPr>
        <w:t xml:space="preserve">Name - </w:t>
      </w:r>
      <w:r>
        <w:rPr>
          <w:b/>
        </w:rPr>
        <w:t>Project 1&gt;</w:t>
      </w:r>
    </w:p>
    <w:p w:rsidR="00CC017E" w:rsidRDefault="00654D9F" w:rsidP="00544AC1">
      <w:pPr>
        <w:jc w:val="both"/>
      </w:pPr>
      <w:r>
        <w:t xml:space="preserve">&lt;short description; not more than 1-2 sentences&gt; e.g., </w:t>
      </w:r>
      <w:r w:rsidR="00CC017E">
        <w:t xml:space="preserve">Uses natural language processing to help software engineers reach a common goal: write good code - against challenges that they face </w:t>
      </w:r>
      <w:r w:rsidR="009A2F40">
        <w:t>every day</w:t>
      </w:r>
      <w:r w:rsidR="00CC017E">
        <w:t>.</w:t>
      </w:r>
    </w:p>
    <w:p w:rsidR="00CC017E" w:rsidRPr="00B3713B" w:rsidRDefault="00654D9F" w:rsidP="00B3713B">
      <w:pPr>
        <w:rPr>
          <w:b/>
        </w:rPr>
      </w:pPr>
      <w:r>
        <w:rPr>
          <w:b/>
        </w:rPr>
        <w:t>&lt;</w:t>
      </w:r>
      <w:r w:rsidR="00B64DC9">
        <w:rPr>
          <w:b/>
        </w:rPr>
        <w:t xml:space="preserve">Name - </w:t>
      </w:r>
      <w:r>
        <w:rPr>
          <w:b/>
        </w:rPr>
        <w:t>Project 2&gt;</w:t>
      </w:r>
    </w:p>
    <w:p w:rsidR="00CC017E" w:rsidRDefault="00654D9F" w:rsidP="00544AC1">
      <w:pPr>
        <w:jc w:val="both"/>
      </w:pPr>
      <w:r>
        <w:t>&lt;short description; not more than 1-2 sentences&gt; e.g.</w:t>
      </w:r>
      <w:r w:rsidR="009A2F40">
        <w:t xml:space="preserve">, </w:t>
      </w:r>
      <w:r w:rsidR="00CC017E">
        <w:t>A common services framework building using PLAY framework.</w:t>
      </w:r>
    </w:p>
    <w:p w:rsidR="00CC017E" w:rsidRPr="00B3713B" w:rsidRDefault="00727548" w:rsidP="00CC017E">
      <w:pPr>
        <w:rPr>
          <w:b/>
        </w:rPr>
      </w:pPr>
      <w:r>
        <w:rPr>
          <w:b/>
        </w:rPr>
        <w:t>&lt;</w:t>
      </w:r>
      <w:r w:rsidR="00B64DC9">
        <w:rPr>
          <w:b/>
        </w:rPr>
        <w:t>Name - Project 3</w:t>
      </w:r>
      <w:r>
        <w:rPr>
          <w:b/>
        </w:rPr>
        <w:t>&gt;</w:t>
      </w:r>
    </w:p>
    <w:p w:rsidR="00CC017E" w:rsidRDefault="00727548" w:rsidP="00544AC1">
      <w:pPr>
        <w:jc w:val="both"/>
      </w:pPr>
      <w:r>
        <w:t>&lt;short description; not more than 1-2 sentences&gt; e.g.</w:t>
      </w:r>
      <w:r w:rsidR="009A2F40">
        <w:t xml:space="preserve">, </w:t>
      </w:r>
      <w:r w:rsidR="00CC017E">
        <w:t>Unified view of supplier information residing in various ERPs in the same organization.</w:t>
      </w:r>
    </w:p>
    <w:p w:rsidR="00F57800" w:rsidRDefault="00F57800" w:rsidP="00CC017E"/>
    <w:p w:rsidR="00F57800" w:rsidRDefault="00F57800" w:rsidP="00CC017E"/>
    <w:p w:rsidR="00F57800" w:rsidRDefault="00F57800" w:rsidP="00CC017E"/>
    <w:p w:rsidR="00F57800" w:rsidRDefault="00F57800" w:rsidP="00CC017E"/>
    <w:p w:rsidR="00F57800" w:rsidRDefault="00F57800" w:rsidP="00CC017E"/>
    <w:p w:rsidR="00FB3475" w:rsidRDefault="00FB3475" w:rsidP="00FB3475"/>
    <w:p w:rsidR="00FB3475" w:rsidRDefault="00FB3475" w:rsidP="00FB3475">
      <w:pPr>
        <w:jc w:val="both"/>
      </w:pPr>
    </w:p>
    <w:p w:rsidR="00FB3475" w:rsidRDefault="00FB3475" w:rsidP="00FB3475">
      <w:pPr>
        <w:jc w:val="both"/>
      </w:pPr>
    </w:p>
    <w:p w:rsidR="002A1EB8" w:rsidRDefault="002A1EB8" w:rsidP="00FB3475">
      <w:pPr>
        <w:jc w:val="both"/>
      </w:pPr>
      <w:r>
        <w:t xml:space="preserve">                                                                             </w:t>
      </w:r>
    </w:p>
    <w:p w:rsidR="004B6A72" w:rsidRDefault="004B6A72">
      <w:pPr>
        <w:spacing w:after="200" w:line="276" w:lineRule="auto"/>
        <w:rPr>
          <w:b/>
          <w:sz w:val="32"/>
        </w:rPr>
      </w:pPr>
      <w:r>
        <w:rPr>
          <w:b/>
          <w:sz w:val="32"/>
        </w:rPr>
        <w:br w:type="page"/>
      </w:r>
    </w:p>
    <w:p w:rsidR="002A1EB8" w:rsidRPr="00C00E06" w:rsidRDefault="00786597" w:rsidP="00FB3475">
      <w:pPr>
        <w:jc w:val="both"/>
        <w:rPr>
          <w:b/>
          <w:sz w:val="32"/>
        </w:rPr>
      </w:pPr>
      <w:r w:rsidRPr="00C00E06">
        <w:rPr>
          <w:b/>
          <w:sz w:val="32"/>
        </w:rPr>
        <w:lastRenderedPageBreak/>
        <w:t>PROJECT DETAILS</w:t>
      </w:r>
    </w:p>
    <w:p w:rsidR="002A1EB8" w:rsidRDefault="002A1EB8" w:rsidP="00FB3475">
      <w:pPr>
        <w:jc w:val="both"/>
      </w:pPr>
    </w:p>
    <w:p w:rsidR="00F265B2" w:rsidRPr="00FB3475" w:rsidRDefault="00F265B2" w:rsidP="00FB3475">
      <w:pPr>
        <w:jc w:val="both"/>
        <w:rPr>
          <w:rFonts w:eastAsiaTheme="majorEastAsia" w:cstheme="majorBidi"/>
          <w:b/>
          <w:bCs/>
          <w:caps/>
          <w:color w:val="000000" w:themeColor="text1"/>
          <w:spacing w:val="-8"/>
          <w:sz w:val="28"/>
          <w:szCs w:val="28"/>
        </w:rPr>
        <w:sectPr w:rsidR="00F265B2" w:rsidRPr="00FB3475" w:rsidSect="000942F1"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3120" w:space="720"/>
            <w:col w:w="6960"/>
          </w:cols>
          <w:docGrid w:linePitch="360"/>
        </w:sectPr>
      </w:pPr>
    </w:p>
    <w:tbl>
      <w:tblPr>
        <w:tblStyle w:val="TableGrid"/>
        <w:tblW w:w="10881" w:type="dxa"/>
        <w:tblBorders>
          <w:top w:val="dotted" w:sz="4" w:space="0" w:color="D9D9D9" w:themeColor="background1" w:themeShade="D9"/>
          <w:left w:val="dotted" w:sz="4" w:space="0" w:color="D9D9D9" w:themeColor="background1" w:themeShade="D9"/>
          <w:bottom w:val="dotted" w:sz="4" w:space="0" w:color="D9D9D9" w:themeColor="background1" w:themeShade="D9"/>
          <w:right w:val="dotted" w:sz="4" w:space="0" w:color="D9D9D9" w:themeColor="background1" w:themeShade="D9"/>
          <w:insideH w:val="dotted" w:sz="4" w:space="0" w:color="D9D9D9" w:themeColor="background1" w:themeShade="D9"/>
          <w:insideV w:val="dotted" w:sz="4" w:space="0" w:color="D9D9D9" w:themeColor="background1" w:themeShade="D9"/>
        </w:tblBorders>
        <w:tblCellMar>
          <w:top w:w="284" w:type="dxa"/>
          <w:left w:w="284" w:type="dxa"/>
          <w:bottom w:w="284" w:type="dxa"/>
        </w:tblCellMar>
        <w:tblLook w:val="04A0" w:firstRow="1" w:lastRow="0" w:firstColumn="1" w:lastColumn="0" w:noHBand="0" w:noVBand="1"/>
      </w:tblPr>
      <w:tblGrid>
        <w:gridCol w:w="3325"/>
        <w:gridCol w:w="7556"/>
      </w:tblGrid>
      <w:tr w:rsidR="004B08DF" w:rsidRPr="004B08DF" w:rsidTr="004B6A72">
        <w:tc>
          <w:tcPr>
            <w:tcW w:w="3325" w:type="dxa"/>
          </w:tcPr>
          <w:p w:rsidR="004B08DF" w:rsidRDefault="00FB3475" w:rsidP="004B08DF">
            <w:pPr>
              <w:pStyle w:val="Heading2"/>
              <w:spacing w:before="0"/>
              <w:outlineLvl w:val="1"/>
            </w:pPr>
            <w:r>
              <w:lastRenderedPageBreak/>
              <w:t>&lt;</w:t>
            </w:r>
            <w:r w:rsidR="00B64DC9">
              <w:rPr>
                <w:sz w:val="24"/>
              </w:rPr>
              <w:t>Name - Project 1</w:t>
            </w:r>
            <w:r>
              <w:t>&gt;</w:t>
            </w:r>
          </w:p>
          <w:p w:rsidR="00786597" w:rsidRPr="00786597" w:rsidRDefault="00786597" w:rsidP="00C00E06"/>
          <w:p w:rsidR="004B08DF" w:rsidRPr="004B08DF" w:rsidRDefault="004B08DF" w:rsidP="004B08DF">
            <w:pPr>
              <w:pStyle w:val="NoSpacing"/>
            </w:pPr>
          </w:p>
        </w:tc>
        <w:tc>
          <w:tcPr>
            <w:tcW w:w="7556" w:type="dxa"/>
          </w:tcPr>
          <w:p w:rsidR="006A5FA3" w:rsidRDefault="004B6A72" w:rsidP="00544AC1">
            <w:pPr>
              <w:jc w:val="both"/>
            </w:pPr>
            <w:r>
              <w:rPr>
                <w:b/>
              </w:rPr>
              <w:t>Role:</w:t>
            </w:r>
            <w:r w:rsidR="006A5FA3" w:rsidRPr="004B08DF">
              <w:t xml:space="preserve"> Evaluating and implementing a Primary election logic for the HDFS clusters.</w:t>
            </w:r>
          </w:p>
          <w:p w:rsidR="006A5FA3" w:rsidRDefault="006A5FA3" w:rsidP="00544AC1">
            <w:pPr>
              <w:jc w:val="both"/>
            </w:pPr>
            <w:r w:rsidRPr="004B08DF">
              <w:rPr>
                <w:b/>
              </w:rPr>
              <w:t>Stack</w:t>
            </w:r>
            <w:r w:rsidR="004B6A72">
              <w:rPr>
                <w:b/>
              </w:rPr>
              <w:t>:</w:t>
            </w:r>
            <w:r w:rsidRPr="004B08DF">
              <w:rPr>
                <w:b/>
              </w:rPr>
              <w:t xml:space="preserve"> </w:t>
            </w:r>
            <w:r w:rsidRPr="004B08DF">
              <w:t>Java, HDFS, Apache Spark, Zookeeper.</w:t>
            </w:r>
          </w:p>
          <w:p w:rsidR="004B08DF" w:rsidRPr="004B08DF" w:rsidRDefault="00FB3475" w:rsidP="00D257D8">
            <w:pPr>
              <w:jc w:val="both"/>
            </w:pPr>
            <w:r>
              <w:t xml:space="preserve">&lt;Project Description, </w:t>
            </w:r>
            <w:r w:rsidR="00D257D8">
              <w:t xml:space="preserve">not more than 4-5 </w:t>
            </w:r>
            <w:r>
              <w:t xml:space="preserve">sentences) e.g., </w:t>
            </w:r>
            <w:r w:rsidR="00DB2D94">
              <w:t>XXX</w:t>
            </w:r>
            <w:r w:rsidR="004B08DF" w:rsidRPr="004B08DF">
              <w:t xml:space="preserve"> helps software engineers reach a common goal: write good code. It is open source, offering analysis and searches for code references. It covers 1 billion lines of open source code from approximately 5,50,000 GitHub project repositories. It uses technologies like Apache Spark to process TBs of data at lightning speed.</w:t>
            </w:r>
          </w:p>
        </w:tc>
      </w:tr>
      <w:tr w:rsidR="004B08DF" w:rsidRPr="004B08DF" w:rsidTr="004B6A72">
        <w:tc>
          <w:tcPr>
            <w:tcW w:w="3325" w:type="dxa"/>
          </w:tcPr>
          <w:p w:rsidR="004B08DF" w:rsidRDefault="00FB3475" w:rsidP="004B08DF">
            <w:pPr>
              <w:pStyle w:val="Heading2"/>
              <w:spacing w:before="0"/>
              <w:outlineLvl w:val="1"/>
            </w:pPr>
            <w:r>
              <w:t>&lt;</w:t>
            </w:r>
            <w:r w:rsidR="00B64DC9">
              <w:rPr>
                <w:sz w:val="24"/>
              </w:rPr>
              <w:t xml:space="preserve"> Name - Project </w:t>
            </w:r>
            <w:r w:rsidRPr="00D257D8">
              <w:rPr>
                <w:sz w:val="24"/>
              </w:rPr>
              <w:t>2</w:t>
            </w:r>
            <w:r>
              <w:t>&gt;</w:t>
            </w:r>
          </w:p>
          <w:p w:rsidR="004B08DF" w:rsidRPr="004B08DF" w:rsidRDefault="004B08DF" w:rsidP="004B08DF">
            <w:pPr>
              <w:pStyle w:val="NoSpacing"/>
            </w:pPr>
          </w:p>
        </w:tc>
        <w:tc>
          <w:tcPr>
            <w:tcW w:w="7556" w:type="dxa"/>
          </w:tcPr>
          <w:p w:rsidR="006A5FA3" w:rsidRDefault="004B6A72" w:rsidP="00544AC1">
            <w:pPr>
              <w:jc w:val="both"/>
            </w:pPr>
            <w:r>
              <w:rPr>
                <w:b/>
              </w:rPr>
              <w:t>Role:</w:t>
            </w:r>
            <w:r w:rsidR="006A5FA3" w:rsidRPr="004B08DF">
              <w:t xml:space="preserve"> Evaluating and implementing a Primary election logic for the HDFS clusters.</w:t>
            </w:r>
          </w:p>
          <w:p w:rsidR="006A5FA3" w:rsidRDefault="004B6A72" w:rsidP="00544AC1">
            <w:pPr>
              <w:jc w:val="both"/>
            </w:pPr>
            <w:r>
              <w:rPr>
                <w:b/>
              </w:rPr>
              <w:t>Stack:</w:t>
            </w:r>
            <w:r w:rsidR="006A5FA3" w:rsidRPr="004B08DF">
              <w:rPr>
                <w:b/>
              </w:rPr>
              <w:t xml:space="preserve"> </w:t>
            </w:r>
            <w:r w:rsidR="006A5FA3" w:rsidRPr="004B08DF">
              <w:t>Java, HDFS, Apache Spark, Zookeeper.</w:t>
            </w:r>
          </w:p>
          <w:p w:rsidR="004B08DF" w:rsidRPr="004B08DF" w:rsidRDefault="00FB3475" w:rsidP="00544AC1">
            <w:pPr>
              <w:jc w:val="both"/>
            </w:pPr>
            <w:r>
              <w:t xml:space="preserve">&lt;Project Description, </w:t>
            </w:r>
            <w:r w:rsidR="00D257D8">
              <w:t>not more than 4-5 sentences</w:t>
            </w:r>
            <w:r>
              <w:t xml:space="preserve">) e.g., </w:t>
            </w:r>
            <w:r w:rsidR="004B08DF" w:rsidRPr="004B08DF">
              <w:t>An application developed using PLAY framework acts as a central data source for the organization. All other applications that are required to use a common data connect with this common service.</w:t>
            </w:r>
          </w:p>
        </w:tc>
      </w:tr>
      <w:tr w:rsidR="004B08DF" w:rsidRPr="004B08DF" w:rsidTr="004B6A72">
        <w:tc>
          <w:tcPr>
            <w:tcW w:w="3325" w:type="dxa"/>
          </w:tcPr>
          <w:p w:rsidR="004B08DF" w:rsidRDefault="00FB3475" w:rsidP="004B08DF">
            <w:pPr>
              <w:pStyle w:val="Heading2"/>
              <w:spacing w:before="0"/>
              <w:outlineLvl w:val="1"/>
            </w:pPr>
            <w:r>
              <w:t>&lt;</w:t>
            </w:r>
            <w:r w:rsidR="00B64DC9">
              <w:rPr>
                <w:sz w:val="24"/>
              </w:rPr>
              <w:t xml:space="preserve"> Name - Project</w:t>
            </w:r>
            <w:r w:rsidRPr="00D257D8">
              <w:rPr>
                <w:sz w:val="24"/>
              </w:rPr>
              <w:t xml:space="preserve"> 3</w:t>
            </w:r>
            <w:r>
              <w:t>&gt;</w:t>
            </w:r>
          </w:p>
          <w:p w:rsidR="004B08DF" w:rsidRPr="004B08DF" w:rsidRDefault="004B08DF" w:rsidP="004B08DF">
            <w:pPr>
              <w:pStyle w:val="NoSpacing"/>
            </w:pPr>
          </w:p>
        </w:tc>
        <w:tc>
          <w:tcPr>
            <w:tcW w:w="7556" w:type="dxa"/>
          </w:tcPr>
          <w:p w:rsidR="006A5FA3" w:rsidRDefault="004B6A72" w:rsidP="00544AC1">
            <w:pPr>
              <w:jc w:val="both"/>
            </w:pPr>
            <w:r>
              <w:rPr>
                <w:b/>
              </w:rPr>
              <w:t>Role:</w:t>
            </w:r>
            <w:r w:rsidR="006A5FA3" w:rsidRPr="004B08DF">
              <w:t xml:space="preserve"> Evaluating and implementing a Primary election logic for the HDFS clusters.</w:t>
            </w:r>
          </w:p>
          <w:p w:rsidR="006A5FA3" w:rsidRDefault="004B6A72" w:rsidP="00544AC1">
            <w:pPr>
              <w:jc w:val="both"/>
            </w:pPr>
            <w:r>
              <w:rPr>
                <w:b/>
              </w:rPr>
              <w:t>Stack:</w:t>
            </w:r>
            <w:r w:rsidR="006A5FA3" w:rsidRPr="004B08DF">
              <w:rPr>
                <w:b/>
              </w:rPr>
              <w:t xml:space="preserve"> </w:t>
            </w:r>
            <w:r w:rsidR="006A5FA3" w:rsidRPr="004B08DF">
              <w:t>Java, HDFS, Apache Spark, Zookeeper.</w:t>
            </w:r>
          </w:p>
          <w:p w:rsidR="004B08DF" w:rsidRDefault="00FB3475" w:rsidP="00544AC1">
            <w:pPr>
              <w:jc w:val="both"/>
            </w:pPr>
            <w:r>
              <w:t>&lt;Project Description</w:t>
            </w:r>
            <w:r w:rsidR="00D257D8">
              <w:t>, not more than 4-5 sentences</w:t>
            </w:r>
            <w:r>
              <w:t>&gt; e.g., S</w:t>
            </w:r>
            <w:r w:rsidR="004B08DF" w:rsidRPr="004B08DF">
              <w:t xml:space="preserve">ingle application to create and maintain a single view of supplier warehouse information from existing ERP systems like Oracle EBS, GP, and </w:t>
            </w:r>
            <w:proofErr w:type="spellStart"/>
            <w:r w:rsidR="004B08DF" w:rsidRPr="004B08DF">
              <w:t>BaaN</w:t>
            </w:r>
            <w:proofErr w:type="spellEnd"/>
            <w:r w:rsidR="004B08DF" w:rsidRPr="004B08DF">
              <w:t>.</w:t>
            </w:r>
          </w:p>
          <w:p w:rsidR="004B08DF" w:rsidRPr="004B08DF" w:rsidRDefault="004B08DF" w:rsidP="004B08DF"/>
        </w:tc>
      </w:tr>
    </w:tbl>
    <w:p w:rsidR="0029058B" w:rsidRDefault="0029058B" w:rsidP="0029058B">
      <w:pPr>
        <w:rPr>
          <w:rFonts w:eastAsiaTheme="majorEastAsia" w:cstheme="majorBidi"/>
          <w:b/>
          <w:bCs/>
          <w:caps/>
          <w:color w:val="000000" w:themeColor="text1"/>
          <w:spacing w:val="-8"/>
          <w:sz w:val="28"/>
          <w:szCs w:val="26"/>
        </w:rPr>
      </w:pPr>
    </w:p>
    <w:p w:rsidR="00FB3475" w:rsidRDefault="00FB3475" w:rsidP="0029058B">
      <w:pPr>
        <w:pStyle w:val="Heading2"/>
      </w:pPr>
    </w:p>
    <w:p w:rsidR="00FB3475" w:rsidRDefault="00FB3475" w:rsidP="0029058B">
      <w:pPr>
        <w:pStyle w:val="Heading2"/>
      </w:pPr>
    </w:p>
    <w:p w:rsidR="00FB3475" w:rsidRDefault="00FB3475" w:rsidP="0029058B">
      <w:pPr>
        <w:pStyle w:val="Heading2"/>
      </w:pPr>
    </w:p>
    <w:p w:rsidR="00FB3475" w:rsidRDefault="00FB3475" w:rsidP="0029058B">
      <w:pPr>
        <w:pStyle w:val="Heading2"/>
      </w:pPr>
    </w:p>
    <w:p w:rsidR="00520064" w:rsidRPr="003123DA" w:rsidRDefault="00520064" w:rsidP="00520064">
      <w:pPr>
        <w:rPr>
          <w:sz w:val="22"/>
        </w:rPr>
      </w:pPr>
    </w:p>
    <w:sectPr w:rsidR="00520064" w:rsidRPr="003123DA" w:rsidSect="00F265B2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25E2" w:rsidRDefault="009425E2" w:rsidP="00D11388">
      <w:pPr>
        <w:spacing w:after="0"/>
      </w:pPr>
      <w:r>
        <w:separator/>
      </w:r>
    </w:p>
  </w:endnote>
  <w:endnote w:type="continuationSeparator" w:id="0">
    <w:p w:rsidR="009425E2" w:rsidRDefault="009425E2" w:rsidP="00D113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boto Condensed">
    <w:altName w:val="Times New Roman"/>
    <w:charset w:val="00"/>
    <w:family w:val="auto"/>
    <w:pitch w:val="default"/>
    <w:sig w:usb0="00000000" w:usb1="00000000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Segoe Print"/>
    <w:charset w:val="00"/>
    <w:family w:val="auto"/>
    <w:pitch w:val="default"/>
    <w:sig w:usb0="00000000" w:usb1="00000000" w:usb2="0000002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C5E6F" w:rsidRDefault="00EC5E6F">
    <w:pPr>
      <w:pStyle w:val="Footer"/>
    </w:pPr>
    <w:r>
      <w:t>Copyright © 201</w:t>
    </w:r>
    <w:r w:rsidR="00412253">
      <w:t>8</w:t>
    </w:r>
    <w:r>
      <w:t>, Pramati Technologies Private Limited. This document is confidential and private. Do not forward or share without consent of copyright owner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25E2" w:rsidRDefault="009425E2" w:rsidP="00D11388">
      <w:pPr>
        <w:spacing w:after="0"/>
      </w:pPr>
      <w:r>
        <w:separator/>
      </w:r>
    </w:p>
  </w:footnote>
  <w:footnote w:type="continuationSeparator" w:id="0">
    <w:p w:rsidR="009425E2" w:rsidRDefault="009425E2" w:rsidP="00D1138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44AC1" w:rsidRDefault="00544AC1" w:rsidP="00544AC1">
    <w:pPr>
      <w:pStyle w:val="Header"/>
      <w:spacing w:after="480"/>
    </w:pPr>
    <w:r>
      <w:rPr>
        <w:noProof/>
        <w:lang w:eastAsia="en-US"/>
      </w:rPr>
      <w:drawing>
        <wp:anchor distT="0" distB="0" distL="114300" distR="114300" simplePos="0" relativeHeight="251664384" behindDoc="0" locked="0" layoutInCell="1" allowOverlap="1" wp14:anchorId="0DC04A55" wp14:editId="24F066BD">
          <wp:simplePos x="0" y="0"/>
          <wp:positionH relativeFrom="column">
            <wp:posOffset>6033770</wp:posOffset>
          </wp:positionH>
          <wp:positionV relativeFrom="paragraph">
            <wp:posOffset>-272415</wp:posOffset>
          </wp:positionV>
          <wp:extent cx="829945" cy="193040"/>
          <wp:effectExtent l="0" t="0" r="8255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inea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29945" cy="1930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US"/>
      </w:rPr>
      <mc:AlternateContent>
        <mc:Choice Requires="wps">
          <w:drawing>
            <wp:anchor distT="4294967295" distB="4294967295" distL="114300" distR="114300" simplePos="0" relativeHeight="251665408" behindDoc="0" locked="0" layoutInCell="1" allowOverlap="1" wp14:anchorId="35A21B8E" wp14:editId="2707E796">
              <wp:simplePos x="0" y="0"/>
              <wp:positionH relativeFrom="margin">
                <wp:align>center</wp:align>
              </wp:positionH>
              <wp:positionV relativeFrom="paragraph">
                <wp:posOffset>-33656</wp:posOffset>
              </wp:positionV>
              <wp:extent cx="6858000" cy="0"/>
              <wp:effectExtent l="0" t="0" r="19050" b="1905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3175">
                        <a:solidFill>
                          <a:schemeClr val="bg1">
                            <a:lumMod val="6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D575351" id="Straight Connector 3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margin;mso-height-relative:page" from="0,-2.65pt" to="540pt,-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" strokecolor="#a5a5a5 [2092]" strokeweight=".25pt">
              <o:lock v:ext="edit" shapetype="f"/>
              <w10:wrap anchorx="margin"/>
            </v:line>
          </w:pict>
        </mc:Fallback>
      </mc:AlternateContent>
    </w:r>
    <w:r>
      <w:t>TEAM</w:t>
    </w:r>
  </w:p>
  <w:p w:rsidR="00C00E06" w:rsidRPr="00544AC1" w:rsidRDefault="00544AC1" w:rsidP="00C00E06">
    <w:pPr>
      <w:pStyle w:val="Heading1"/>
      <w:rPr>
        <w:sz w:val="32"/>
        <w:szCs w:val="32"/>
      </w:rPr>
    </w:pPr>
    <w:r>
      <w:rPr>
        <w:sz w:val="32"/>
        <w:szCs w:val="32"/>
      </w:rPr>
      <w:t>&lt;</w:t>
    </w:r>
    <w:r w:rsidR="00C00E06" w:rsidRPr="00544AC1">
      <w:rPr>
        <w:sz w:val="32"/>
        <w:szCs w:val="32"/>
      </w:rPr>
      <w:t>Employee Name&gt;</w:t>
    </w:r>
  </w:p>
  <w:p w:rsidR="00C00E06" w:rsidRPr="006152CE" w:rsidRDefault="00C00E06" w:rsidP="00C00E06">
    <w:pPr>
      <w:pStyle w:val="Title"/>
      <w:rPr>
        <w:szCs w:val="32"/>
      </w:rPr>
    </w:pPr>
    <w:r w:rsidRPr="006152CE">
      <w:rPr>
        <w:szCs w:val="32"/>
      </w:rPr>
      <w:t xml:space="preserve">&lt;Designation&gt;, &lt;Yrs of experience&gt; 6 Years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8"/>
    <w:multiLevelType w:val="singleLevel"/>
    <w:tmpl w:val="00000008"/>
    <w:name w:val="WW8Num1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>
    <w:nsid w:val="0E550887"/>
    <w:multiLevelType w:val="hybridMultilevel"/>
    <w:tmpl w:val="5EE60704"/>
    <w:lvl w:ilvl="0" w:tplc="B5B6A5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AA33DC"/>
    <w:multiLevelType w:val="hybridMultilevel"/>
    <w:tmpl w:val="57D2A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4B67F5"/>
    <w:multiLevelType w:val="hybridMultilevel"/>
    <w:tmpl w:val="7960CF60"/>
    <w:lvl w:ilvl="0" w:tplc="79C29AD6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BA06AA"/>
    <w:multiLevelType w:val="hybridMultilevel"/>
    <w:tmpl w:val="8FECB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462E1F43"/>
    <w:multiLevelType w:val="hybridMultilevel"/>
    <w:tmpl w:val="0AD4DF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9D5399B"/>
    <w:multiLevelType w:val="hybridMultilevel"/>
    <w:tmpl w:val="52E0B5D4"/>
    <w:lvl w:ilvl="0" w:tplc="40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C5E1D8E"/>
    <w:multiLevelType w:val="hybridMultilevel"/>
    <w:tmpl w:val="E59668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7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wMDE1tzQzMzQ3MzRS0lEKTi0uzszPAykwrAUA6HTm5iwAAAA="/>
  </w:docVars>
  <w:rsids>
    <w:rsidRoot w:val="00D11388"/>
    <w:rsid w:val="00010F82"/>
    <w:rsid w:val="0001110B"/>
    <w:rsid w:val="000244C8"/>
    <w:rsid w:val="00031C35"/>
    <w:rsid w:val="00042AE8"/>
    <w:rsid w:val="00047F09"/>
    <w:rsid w:val="00060512"/>
    <w:rsid w:val="00077E26"/>
    <w:rsid w:val="00081DC0"/>
    <w:rsid w:val="00086AD0"/>
    <w:rsid w:val="00094152"/>
    <w:rsid w:val="000942F1"/>
    <w:rsid w:val="000A3E4A"/>
    <w:rsid w:val="000A7CD0"/>
    <w:rsid w:val="000B6BD9"/>
    <w:rsid w:val="000C44F8"/>
    <w:rsid w:val="000C6912"/>
    <w:rsid w:val="000D2958"/>
    <w:rsid w:val="000D6510"/>
    <w:rsid w:val="000E11BD"/>
    <w:rsid w:val="000E2506"/>
    <w:rsid w:val="000E5888"/>
    <w:rsid w:val="000F1A85"/>
    <w:rsid w:val="000F2CC6"/>
    <w:rsid w:val="001024FA"/>
    <w:rsid w:val="0010291E"/>
    <w:rsid w:val="00113BAC"/>
    <w:rsid w:val="00120F80"/>
    <w:rsid w:val="00122335"/>
    <w:rsid w:val="00131AB3"/>
    <w:rsid w:val="001432AD"/>
    <w:rsid w:val="00143634"/>
    <w:rsid w:val="00152B80"/>
    <w:rsid w:val="00165415"/>
    <w:rsid w:val="001B28F8"/>
    <w:rsid w:val="001B30C0"/>
    <w:rsid w:val="001D2153"/>
    <w:rsid w:val="001D6346"/>
    <w:rsid w:val="001E0D85"/>
    <w:rsid w:val="001E592D"/>
    <w:rsid w:val="001F0061"/>
    <w:rsid w:val="001F11B7"/>
    <w:rsid w:val="001F25F5"/>
    <w:rsid w:val="00202A53"/>
    <w:rsid w:val="002076B3"/>
    <w:rsid w:val="00221285"/>
    <w:rsid w:val="00230AFD"/>
    <w:rsid w:val="002313D2"/>
    <w:rsid w:val="00231C8D"/>
    <w:rsid w:val="00244779"/>
    <w:rsid w:val="00246013"/>
    <w:rsid w:val="00256CA4"/>
    <w:rsid w:val="002579BC"/>
    <w:rsid w:val="00257DAC"/>
    <w:rsid w:val="0029058B"/>
    <w:rsid w:val="00297FA4"/>
    <w:rsid w:val="002A10A8"/>
    <w:rsid w:val="002A1EB8"/>
    <w:rsid w:val="002B55FC"/>
    <w:rsid w:val="002E1FEF"/>
    <w:rsid w:val="002F0A6E"/>
    <w:rsid w:val="003107E5"/>
    <w:rsid w:val="00311250"/>
    <w:rsid w:val="00312164"/>
    <w:rsid w:val="003123DA"/>
    <w:rsid w:val="00312D16"/>
    <w:rsid w:val="0031558E"/>
    <w:rsid w:val="00316770"/>
    <w:rsid w:val="003168A1"/>
    <w:rsid w:val="003245F6"/>
    <w:rsid w:val="00324B55"/>
    <w:rsid w:val="0032535A"/>
    <w:rsid w:val="00341304"/>
    <w:rsid w:val="00344CD3"/>
    <w:rsid w:val="0035061A"/>
    <w:rsid w:val="00352596"/>
    <w:rsid w:val="00360542"/>
    <w:rsid w:val="00371B23"/>
    <w:rsid w:val="00387C6A"/>
    <w:rsid w:val="00393D07"/>
    <w:rsid w:val="00393F98"/>
    <w:rsid w:val="00396087"/>
    <w:rsid w:val="003A080D"/>
    <w:rsid w:val="003A1FC2"/>
    <w:rsid w:val="003A450C"/>
    <w:rsid w:val="003A4A43"/>
    <w:rsid w:val="003A5A2C"/>
    <w:rsid w:val="003A7752"/>
    <w:rsid w:val="003A794B"/>
    <w:rsid w:val="003C1084"/>
    <w:rsid w:val="003D15E7"/>
    <w:rsid w:val="003D41A9"/>
    <w:rsid w:val="003D44E7"/>
    <w:rsid w:val="003E5CBB"/>
    <w:rsid w:val="003E7DED"/>
    <w:rsid w:val="004031FC"/>
    <w:rsid w:val="00410A31"/>
    <w:rsid w:val="00412253"/>
    <w:rsid w:val="004156FE"/>
    <w:rsid w:val="00432425"/>
    <w:rsid w:val="00433653"/>
    <w:rsid w:val="0043451F"/>
    <w:rsid w:val="00437C2A"/>
    <w:rsid w:val="0044200D"/>
    <w:rsid w:val="00452215"/>
    <w:rsid w:val="00453098"/>
    <w:rsid w:val="004603DA"/>
    <w:rsid w:val="00462321"/>
    <w:rsid w:val="00462AA3"/>
    <w:rsid w:val="004718B3"/>
    <w:rsid w:val="00475556"/>
    <w:rsid w:val="00494042"/>
    <w:rsid w:val="004A0100"/>
    <w:rsid w:val="004A269B"/>
    <w:rsid w:val="004B08DF"/>
    <w:rsid w:val="004B51D2"/>
    <w:rsid w:val="004B523E"/>
    <w:rsid w:val="004B6A72"/>
    <w:rsid w:val="004D3D4D"/>
    <w:rsid w:val="004D689B"/>
    <w:rsid w:val="004F352B"/>
    <w:rsid w:val="004F3DD0"/>
    <w:rsid w:val="00502B6B"/>
    <w:rsid w:val="005117A3"/>
    <w:rsid w:val="00520064"/>
    <w:rsid w:val="005206F2"/>
    <w:rsid w:val="0052563B"/>
    <w:rsid w:val="00536AC3"/>
    <w:rsid w:val="00541C12"/>
    <w:rsid w:val="00544AC1"/>
    <w:rsid w:val="0054620F"/>
    <w:rsid w:val="00554CC8"/>
    <w:rsid w:val="00557236"/>
    <w:rsid w:val="005609FC"/>
    <w:rsid w:val="00567EAE"/>
    <w:rsid w:val="00574933"/>
    <w:rsid w:val="00597425"/>
    <w:rsid w:val="005A0CFA"/>
    <w:rsid w:val="005B400E"/>
    <w:rsid w:val="005C29C0"/>
    <w:rsid w:val="005C3090"/>
    <w:rsid w:val="005C5449"/>
    <w:rsid w:val="005C76A4"/>
    <w:rsid w:val="005D6B3D"/>
    <w:rsid w:val="005D7BC8"/>
    <w:rsid w:val="005F5504"/>
    <w:rsid w:val="00601D2C"/>
    <w:rsid w:val="00602381"/>
    <w:rsid w:val="00611502"/>
    <w:rsid w:val="00613366"/>
    <w:rsid w:val="006152CE"/>
    <w:rsid w:val="00615940"/>
    <w:rsid w:val="0061692C"/>
    <w:rsid w:val="00622D24"/>
    <w:rsid w:val="00641AC2"/>
    <w:rsid w:val="00642F23"/>
    <w:rsid w:val="0064731F"/>
    <w:rsid w:val="00654D9F"/>
    <w:rsid w:val="006603FB"/>
    <w:rsid w:val="0066220D"/>
    <w:rsid w:val="00667EF9"/>
    <w:rsid w:val="0067085E"/>
    <w:rsid w:val="006775A0"/>
    <w:rsid w:val="00687AF7"/>
    <w:rsid w:val="00693C53"/>
    <w:rsid w:val="00695FA6"/>
    <w:rsid w:val="006A5FA3"/>
    <w:rsid w:val="006B40EA"/>
    <w:rsid w:val="006B6A2C"/>
    <w:rsid w:val="006B6AED"/>
    <w:rsid w:val="006B6CE7"/>
    <w:rsid w:val="006F161C"/>
    <w:rsid w:val="00702DF6"/>
    <w:rsid w:val="0070621D"/>
    <w:rsid w:val="00713573"/>
    <w:rsid w:val="00727548"/>
    <w:rsid w:val="00733BF6"/>
    <w:rsid w:val="00737F78"/>
    <w:rsid w:val="0074141C"/>
    <w:rsid w:val="00775075"/>
    <w:rsid w:val="00786597"/>
    <w:rsid w:val="00790519"/>
    <w:rsid w:val="00791D48"/>
    <w:rsid w:val="007A1C94"/>
    <w:rsid w:val="007A609F"/>
    <w:rsid w:val="007E203B"/>
    <w:rsid w:val="007E34CA"/>
    <w:rsid w:val="007F2783"/>
    <w:rsid w:val="007F640B"/>
    <w:rsid w:val="00801DD4"/>
    <w:rsid w:val="008124F8"/>
    <w:rsid w:val="00816EE7"/>
    <w:rsid w:val="00830C62"/>
    <w:rsid w:val="008334BD"/>
    <w:rsid w:val="0083452D"/>
    <w:rsid w:val="00835092"/>
    <w:rsid w:val="008400CE"/>
    <w:rsid w:val="00852F17"/>
    <w:rsid w:val="0085360C"/>
    <w:rsid w:val="00854440"/>
    <w:rsid w:val="008579B2"/>
    <w:rsid w:val="00860D49"/>
    <w:rsid w:val="00861727"/>
    <w:rsid w:val="008617D0"/>
    <w:rsid w:val="00867ADE"/>
    <w:rsid w:val="008810B6"/>
    <w:rsid w:val="008901A6"/>
    <w:rsid w:val="00895F03"/>
    <w:rsid w:val="008969C8"/>
    <w:rsid w:val="008978C4"/>
    <w:rsid w:val="008979C0"/>
    <w:rsid w:val="008A7B03"/>
    <w:rsid w:val="008B2AC4"/>
    <w:rsid w:val="008B3F5B"/>
    <w:rsid w:val="008C1571"/>
    <w:rsid w:val="008D16E1"/>
    <w:rsid w:val="008D270F"/>
    <w:rsid w:val="008D672A"/>
    <w:rsid w:val="008E240F"/>
    <w:rsid w:val="008F40A4"/>
    <w:rsid w:val="009042B7"/>
    <w:rsid w:val="009068C5"/>
    <w:rsid w:val="0091105B"/>
    <w:rsid w:val="00915106"/>
    <w:rsid w:val="009167B9"/>
    <w:rsid w:val="00921CD0"/>
    <w:rsid w:val="00922BB5"/>
    <w:rsid w:val="009336A6"/>
    <w:rsid w:val="009406B5"/>
    <w:rsid w:val="00942008"/>
    <w:rsid w:val="0094235C"/>
    <w:rsid w:val="009425E2"/>
    <w:rsid w:val="00943609"/>
    <w:rsid w:val="009475DA"/>
    <w:rsid w:val="00953548"/>
    <w:rsid w:val="009762E4"/>
    <w:rsid w:val="00986404"/>
    <w:rsid w:val="00987284"/>
    <w:rsid w:val="00990365"/>
    <w:rsid w:val="00991D8D"/>
    <w:rsid w:val="00995FB5"/>
    <w:rsid w:val="00996494"/>
    <w:rsid w:val="009A1A3E"/>
    <w:rsid w:val="009A2F40"/>
    <w:rsid w:val="009A727F"/>
    <w:rsid w:val="009B21DC"/>
    <w:rsid w:val="009B6E51"/>
    <w:rsid w:val="009B7816"/>
    <w:rsid w:val="009C1F5C"/>
    <w:rsid w:val="009C4A1D"/>
    <w:rsid w:val="009E3D1D"/>
    <w:rsid w:val="00A0235A"/>
    <w:rsid w:val="00A13A66"/>
    <w:rsid w:val="00A51330"/>
    <w:rsid w:val="00A626A3"/>
    <w:rsid w:val="00A65B9A"/>
    <w:rsid w:val="00A71A84"/>
    <w:rsid w:val="00A73BC4"/>
    <w:rsid w:val="00A93FBC"/>
    <w:rsid w:val="00A96832"/>
    <w:rsid w:val="00AA2B8A"/>
    <w:rsid w:val="00AA5455"/>
    <w:rsid w:val="00AB1E32"/>
    <w:rsid w:val="00AD0A45"/>
    <w:rsid w:val="00AD7348"/>
    <w:rsid w:val="00AF66BE"/>
    <w:rsid w:val="00AF7AA9"/>
    <w:rsid w:val="00B00129"/>
    <w:rsid w:val="00B02DCA"/>
    <w:rsid w:val="00B06403"/>
    <w:rsid w:val="00B07BED"/>
    <w:rsid w:val="00B16494"/>
    <w:rsid w:val="00B2232B"/>
    <w:rsid w:val="00B23A6A"/>
    <w:rsid w:val="00B26270"/>
    <w:rsid w:val="00B3412C"/>
    <w:rsid w:val="00B3713B"/>
    <w:rsid w:val="00B46229"/>
    <w:rsid w:val="00B515AF"/>
    <w:rsid w:val="00B53E4C"/>
    <w:rsid w:val="00B54983"/>
    <w:rsid w:val="00B5510F"/>
    <w:rsid w:val="00B56EAE"/>
    <w:rsid w:val="00B64DC9"/>
    <w:rsid w:val="00B66F95"/>
    <w:rsid w:val="00B746DE"/>
    <w:rsid w:val="00B76B9C"/>
    <w:rsid w:val="00B84BA4"/>
    <w:rsid w:val="00B90011"/>
    <w:rsid w:val="00B91E6C"/>
    <w:rsid w:val="00BB36E4"/>
    <w:rsid w:val="00BB6D6A"/>
    <w:rsid w:val="00BC4008"/>
    <w:rsid w:val="00BD0BAD"/>
    <w:rsid w:val="00BE1AAF"/>
    <w:rsid w:val="00BF085A"/>
    <w:rsid w:val="00BF5E4A"/>
    <w:rsid w:val="00BF73CA"/>
    <w:rsid w:val="00C00E06"/>
    <w:rsid w:val="00C0110F"/>
    <w:rsid w:val="00C17220"/>
    <w:rsid w:val="00C21C61"/>
    <w:rsid w:val="00C27A26"/>
    <w:rsid w:val="00C320D4"/>
    <w:rsid w:val="00C61BE5"/>
    <w:rsid w:val="00C67B9E"/>
    <w:rsid w:val="00C72DE0"/>
    <w:rsid w:val="00C73864"/>
    <w:rsid w:val="00C8291B"/>
    <w:rsid w:val="00C94D5C"/>
    <w:rsid w:val="00CA268E"/>
    <w:rsid w:val="00CA640D"/>
    <w:rsid w:val="00CA7A83"/>
    <w:rsid w:val="00CC017E"/>
    <w:rsid w:val="00CC216B"/>
    <w:rsid w:val="00CC4AAC"/>
    <w:rsid w:val="00CD28B5"/>
    <w:rsid w:val="00CD6A70"/>
    <w:rsid w:val="00CE3B79"/>
    <w:rsid w:val="00CF5F32"/>
    <w:rsid w:val="00CF6B97"/>
    <w:rsid w:val="00D039C0"/>
    <w:rsid w:val="00D03F33"/>
    <w:rsid w:val="00D074FE"/>
    <w:rsid w:val="00D11388"/>
    <w:rsid w:val="00D12FEE"/>
    <w:rsid w:val="00D141BD"/>
    <w:rsid w:val="00D2325F"/>
    <w:rsid w:val="00D257D8"/>
    <w:rsid w:val="00D27016"/>
    <w:rsid w:val="00D32F2D"/>
    <w:rsid w:val="00D51AC0"/>
    <w:rsid w:val="00D624A3"/>
    <w:rsid w:val="00D644F9"/>
    <w:rsid w:val="00D72565"/>
    <w:rsid w:val="00D8364D"/>
    <w:rsid w:val="00D84569"/>
    <w:rsid w:val="00D9463C"/>
    <w:rsid w:val="00DA52A8"/>
    <w:rsid w:val="00DB2D94"/>
    <w:rsid w:val="00DB2F7C"/>
    <w:rsid w:val="00DB7D65"/>
    <w:rsid w:val="00DC2F2A"/>
    <w:rsid w:val="00DC3E3C"/>
    <w:rsid w:val="00DD2801"/>
    <w:rsid w:val="00DD4C37"/>
    <w:rsid w:val="00DE441F"/>
    <w:rsid w:val="00DE5F34"/>
    <w:rsid w:val="00DE6356"/>
    <w:rsid w:val="00DF4D63"/>
    <w:rsid w:val="00DF56BE"/>
    <w:rsid w:val="00DF782E"/>
    <w:rsid w:val="00E12637"/>
    <w:rsid w:val="00E200FE"/>
    <w:rsid w:val="00E222BC"/>
    <w:rsid w:val="00E4616C"/>
    <w:rsid w:val="00E52F86"/>
    <w:rsid w:val="00E53C2F"/>
    <w:rsid w:val="00E54A51"/>
    <w:rsid w:val="00E55D83"/>
    <w:rsid w:val="00E6541C"/>
    <w:rsid w:val="00E6728F"/>
    <w:rsid w:val="00E822F4"/>
    <w:rsid w:val="00E8241D"/>
    <w:rsid w:val="00E848C6"/>
    <w:rsid w:val="00E85C76"/>
    <w:rsid w:val="00E91AC3"/>
    <w:rsid w:val="00E93599"/>
    <w:rsid w:val="00EA077D"/>
    <w:rsid w:val="00EA12A2"/>
    <w:rsid w:val="00EA1A37"/>
    <w:rsid w:val="00EB3D7C"/>
    <w:rsid w:val="00EC20E9"/>
    <w:rsid w:val="00EC280A"/>
    <w:rsid w:val="00EC5E6F"/>
    <w:rsid w:val="00ED27EE"/>
    <w:rsid w:val="00EE3074"/>
    <w:rsid w:val="00F058ED"/>
    <w:rsid w:val="00F112DE"/>
    <w:rsid w:val="00F17844"/>
    <w:rsid w:val="00F24738"/>
    <w:rsid w:val="00F25FD1"/>
    <w:rsid w:val="00F265B2"/>
    <w:rsid w:val="00F27D9C"/>
    <w:rsid w:val="00F32E7F"/>
    <w:rsid w:val="00F34361"/>
    <w:rsid w:val="00F4610F"/>
    <w:rsid w:val="00F5198A"/>
    <w:rsid w:val="00F53A1D"/>
    <w:rsid w:val="00F57800"/>
    <w:rsid w:val="00F602C4"/>
    <w:rsid w:val="00F618A0"/>
    <w:rsid w:val="00F61EBD"/>
    <w:rsid w:val="00F75C75"/>
    <w:rsid w:val="00F77A72"/>
    <w:rsid w:val="00F849B1"/>
    <w:rsid w:val="00F8542D"/>
    <w:rsid w:val="00F856DB"/>
    <w:rsid w:val="00F95E52"/>
    <w:rsid w:val="00FA13B0"/>
    <w:rsid w:val="00FB3475"/>
    <w:rsid w:val="00FD24BD"/>
    <w:rsid w:val="00FF19BB"/>
    <w:rsid w:val="00FF26AD"/>
    <w:rsid w:val="00FF74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749345F-CE80-4AAF-AF9C-7661EBCF3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4A1D"/>
    <w:pPr>
      <w:spacing w:after="120" w:line="240" w:lineRule="auto"/>
    </w:pPr>
    <w:rPr>
      <w:rFonts w:ascii="Arial" w:hAnsi="Arial"/>
      <w:color w:val="262626" w:themeColor="text1" w:themeTint="D9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4A1D"/>
    <w:pPr>
      <w:keepNext/>
      <w:keepLines/>
      <w:spacing w:before="240" w:after="0"/>
      <w:outlineLvl w:val="0"/>
    </w:pPr>
    <w:rPr>
      <w:rFonts w:eastAsiaTheme="majorEastAsia" w:cstheme="majorBidi"/>
      <w:b/>
      <w:bCs/>
      <w:caps/>
      <w:color w:val="000000" w:themeColor="text1"/>
      <w:spacing w:val="-22"/>
      <w:sz w:val="4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18A0"/>
    <w:pPr>
      <w:keepLines/>
      <w:spacing w:before="320"/>
      <w:outlineLvl w:val="1"/>
    </w:pPr>
    <w:rPr>
      <w:rFonts w:eastAsiaTheme="majorEastAsia" w:cstheme="majorBidi"/>
      <w:b/>
      <w:bCs/>
      <w:caps/>
      <w:color w:val="000000" w:themeColor="text1"/>
      <w:spacing w:val="-8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1A84"/>
    <w:pPr>
      <w:keepLines/>
      <w:pBdr>
        <w:top w:val="single" w:sz="8" w:space="1" w:color="000000"/>
        <w:bottom w:val="single" w:sz="4" w:space="0" w:color="808080"/>
        <w:between w:val="single" w:sz="4" w:space="1" w:color="808080"/>
      </w:pBdr>
      <w:tabs>
        <w:tab w:val="left" w:pos="2160"/>
      </w:tabs>
      <w:spacing w:before="120"/>
      <w:outlineLvl w:val="2"/>
    </w:pPr>
    <w:rPr>
      <w:rFonts w:eastAsia="Arial"/>
      <w:b/>
      <w:bCs/>
      <w:color w:val="FFC000"/>
      <w:sz w:val="1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A7A83"/>
    <w:pPr>
      <w:keepNext/>
      <w:keepLines/>
      <w:spacing w:before="600" w:after="0"/>
      <w:outlineLvl w:val="3"/>
    </w:pPr>
    <w:rPr>
      <w:rFonts w:ascii="Roboto Condensed" w:eastAsiaTheme="majorEastAsia" w:hAnsi="Roboto Condensed" w:cstheme="majorBidi"/>
      <w:b/>
      <w:bCs/>
      <w:iCs/>
      <w:caps/>
      <w:color w:val="000000" w:themeColor="text1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C4A1D"/>
    <w:pPr>
      <w:keepNext/>
      <w:keepLines/>
      <w:spacing w:after="240"/>
      <w:outlineLvl w:val="4"/>
    </w:pPr>
    <w:rPr>
      <w:rFonts w:eastAsiaTheme="majorEastAsia" w:cstheme="majorBidi"/>
      <w:caps/>
      <w:color w:val="7F7F7F" w:themeColor="text1" w:themeTint="80"/>
      <w:sz w:val="1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7A8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4A1D"/>
    <w:rPr>
      <w:rFonts w:ascii="Arial" w:eastAsiaTheme="majorEastAsia" w:hAnsi="Arial" w:cstheme="majorBidi"/>
      <w:b/>
      <w:bCs/>
      <w:caps/>
      <w:color w:val="000000" w:themeColor="text1"/>
      <w:spacing w:val="-22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618A0"/>
    <w:rPr>
      <w:rFonts w:ascii="Arial" w:eastAsiaTheme="majorEastAsia" w:hAnsi="Arial" w:cstheme="majorBidi"/>
      <w:b/>
      <w:bCs/>
      <w:caps/>
      <w:color w:val="000000" w:themeColor="text1"/>
      <w:spacing w:val="-8"/>
      <w:sz w:val="28"/>
      <w:szCs w:val="26"/>
    </w:rPr>
  </w:style>
  <w:style w:type="character" w:customStyle="1" w:styleId="Heading3Char">
    <w:name w:val="Heading 3 Char"/>
    <w:link w:val="Heading3"/>
    <w:uiPriority w:val="9"/>
    <w:rsid w:val="00A71A84"/>
    <w:rPr>
      <w:rFonts w:ascii="Arial" w:eastAsia="Arial" w:hAnsi="Arial"/>
      <w:b/>
      <w:bCs/>
      <w:color w:val="FFC000"/>
      <w:sz w:val="16"/>
    </w:rPr>
  </w:style>
  <w:style w:type="character" w:customStyle="1" w:styleId="Heading4Char">
    <w:name w:val="Heading 4 Char"/>
    <w:basedOn w:val="DefaultParagraphFont"/>
    <w:link w:val="Heading4"/>
    <w:uiPriority w:val="9"/>
    <w:rsid w:val="00CA7A83"/>
    <w:rPr>
      <w:rFonts w:ascii="Roboto Condensed" w:eastAsiaTheme="majorEastAsia" w:hAnsi="Roboto Condensed" w:cstheme="majorBidi"/>
      <w:b/>
      <w:bCs/>
      <w:iCs/>
      <w:caps/>
      <w:color w:val="000000" w:themeColor="text1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9C4A1D"/>
    <w:rPr>
      <w:rFonts w:ascii="Arial" w:eastAsiaTheme="majorEastAsia" w:hAnsi="Arial" w:cstheme="majorBidi"/>
      <w:caps/>
      <w:color w:val="7F7F7F" w:themeColor="text1" w:themeTint="80"/>
      <w:sz w:val="1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7A83"/>
    <w:rPr>
      <w:rFonts w:asciiTheme="majorHAnsi" w:eastAsiaTheme="majorEastAsia" w:hAnsiTheme="majorHAnsi" w:cstheme="majorBidi"/>
      <w:i/>
      <w:iCs/>
      <w:color w:val="243F60" w:themeColor="accent1" w:themeShade="7F"/>
      <w:sz w:val="26"/>
    </w:rPr>
  </w:style>
  <w:style w:type="paragraph" w:styleId="Header">
    <w:name w:val="header"/>
    <w:basedOn w:val="Normal"/>
    <w:link w:val="HeaderChar"/>
    <w:uiPriority w:val="99"/>
    <w:unhideWhenUsed/>
    <w:qFormat/>
    <w:rsid w:val="00CA7A83"/>
    <w:pPr>
      <w:tabs>
        <w:tab w:val="center" w:pos="4680"/>
        <w:tab w:val="right" w:pos="9360"/>
      </w:tabs>
      <w:spacing w:after="0"/>
      <w:jc w:val="right"/>
    </w:pPr>
    <w:rPr>
      <w:rFonts w:ascii="Roboto Condensed" w:hAnsi="Roboto Condensed"/>
      <w:color w:val="7F7F7F" w:themeColor="text1" w:themeTint="80"/>
      <w:sz w:val="14"/>
    </w:rPr>
  </w:style>
  <w:style w:type="character" w:customStyle="1" w:styleId="HeaderChar">
    <w:name w:val="Header Char"/>
    <w:basedOn w:val="DefaultParagraphFont"/>
    <w:link w:val="Header"/>
    <w:uiPriority w:val="99"/>
    <w:rsid w:val="00CA7A83"/>
    <w:rPr>
      <w:rFonts w:ascii="Roboto Condensed" w:hAnsi="Roboto Condensed"/>
      <w:color w:val="7F7F7F" w:themeColor="text1" w:themeTint="80"/>
      <w:sz w:val="14"/>
    </w:rPr>
  </w:style>
  <w:style w:type="paragraph" w:styleId="Footer">
    <w:name w:val="footer"/>
    <w:basedOn w:val="Normal"/>
    <w:link w:val="FooterChar"/>
    <w:uiPriority w:val="99"/>
    <w:unhideWhenUsed/>
    <w:qFormat/>
    <w:rsid w:val="00EC5E6F"/>
    <w:pPr>
      <w:tabs>
        <w:tab w:val="center" w:pos="4680"/>
        <w:tab w:val="right" w:pos="9360"/>
      </w:tabs>
      <w:spacing w:after="0"/>
    </w:pPr>
    <w:rPr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EC5E6F"/>
    <w:rPr>
      <w:rFonts w:ascii="Roboto" w:hAnsi="Roboto"/>
      <w:sz w:val="12"/>
    </w:rPr>
  </w:style>
  <w:style w:type="paragraph" w:styleId="Title">
    <w:name w:val="Title"/>
    <w:basedOn w:val="Normal"/>
    <w:next w:val="Normal"/>
    <w:link w:val="TitleChar"/>
    <w:uiPriority w:val="10"/>
    <w:qFormat/>
    <w:rsid w:val="009C4A1D"/>
    <w:pPr>
      <w:spacing w:after="480"/>
    </w:pPr>
    <w:rPr>
      <w:rFonts w:ascii="Arial Narrow" w:eastAsiaTheme="majorEastAsia" w:hAnsi="Arial Narrow" w:cstheme="majorBidi"/>
      <w:caps/>
      <w:color w:val="7F7F7F" w:themeColor="text1" w:themeTint="80"/>
      <w:spacing w:val="-5"/>
      <w:kern w:val="28"/>
      <w:sz w:val="2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C4A1D"/>
    <w:rPr>
      <w:rFonts w:ascii="Arial Narrow" w:eastAsiaTheme="majorEastAsia" w:hAnsi="Arial Narrow" w:cstheme="majorBidi"/>
      <w:caps/>
      <w:color w:val="7F7F7F" w:themeColor="text1" w:themeTint="80"/>
      <w:spacing w:val="-5"/>
      <w:kern w:val="28"/>
      <w:sz w:val="24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7A83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A7A83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9C4A1D"/>
    <w:pPr>
      <w:spacing w:after="0" w:line="220" w:lineRule="exact"/>
    </w:pPr>
    <w:rPr>
      <w:rFonts w:ascii="Arial" w:hAnsi="Arial"/>
      <w:color w:val="7F7F7F" w:themeColor="text1" w:themeTint="80"/>
      <w:sz w:val="14"/>
    </w:rPr>
  </w:style>
  <w:style w:type="paragraph" w:styleId="ListParagraph">
    <w:name w:val="List Paragraph"/>
    <w:basedOn w:val="Normal"/>
    <w:uiPriority w:val="34"/>
    <w:qFormat/>
    <w:rsid w:val="001E0D85"/>
    <w:pPr>
      <w:numPr>
        <w:numId w:val="2"/>
      </w:numPr>
      <w:spacing w:after="0"/>
      <w:ind w:left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1138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138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1677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List1">
    <w:name w:val="Light List1"/>
    <w:basedOn w:val="TableNormal"/>
    <w:uiPriority w:val="61"/>
    <w:rsid w:val="0031677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67A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7AD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7ADE"/>
    <w:rPr>
      <w:rFonts w:ascii="Arial" w:hAnsi="Arial"/>
      <w:color w:val="262626" w:themeColor="text1" w:themeTint="D9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7A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7ADE"/>
    <w:rPr>
      <w:rFonts w:ascii="Arial" w:hAnsi="Arial"/>
      <w:b/>
      <w:bCs/>
      <w:color w:val="262626" w:themeColor="text1" w:themeTint="D9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7AE2226-1261-41E0-8C24-19DFF885C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ndru</dc:creator>
  <cp:lastModifiedBy>vasumathia</cp:lastModifiedBy>
  <cp:revision>2</cp:revision>
  <dcterms:created xsi:type="dcterms:W3CDTF">2018-07-26T07:18:00Z</dcterms:created>
  <dcterms:modified xsi:type="dcterms:W3CDTF">2018-07-26T07:18:00Z</dcterms:modified>
</cp:coreProperties>
</file>